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982" w:rsidRDefault="006E6E96" w:rsidP="006E6E96">
      <w:r>
        <w:t>LANGUAGE SPECIFICATION</w:t>
      </w:r>
      <w:r w:rsidR="009D4B6A">
        <w:tab/>
      </w:r>
      <w:r w:rsidR="009D4B6A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</w:p>
    <w:tbl>
      <w:tblPr>
        <w:tblW w:w="1560" w:type="dxa"/>
        <w:jc w:val="right"/>
        <w:tblLook w:val="04A0" w:firstRow="1" w:lastRow="0" w:firstColumn="1" w:lastColumn="0" w:noHBand="0" w:noVBand="1"/>
      </w:tblPr>
      <w:tblGrid>
        <w:gridCol w:w="1560"/>
      </w:tblGrid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</w:tr>
      <w:tr w:rsidR="00164982" w:rsidRPr="00164982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164982">
              <w:rPr>
                <w:rFonts w:ascii="Calibri" w:eastAsia="Times New Roman" w:hAnsi="Calibri" w:cs="Calibri"/>
                <w:color w:val="006100"/>
              </w:rPr>
              <w:t>Class</w:t>
            </w:r>
          </w:p>
        </w:tc>
      </w:tr>
    </w:tbl>
    <w:p w:rsidR="00164982" w:rsidRDefault="00164982" w:rsidP="00164982">
      <w:pPr>
        <w:jc w:val="right"/>
      </w:pPr>
    </w:p>
    <w:p w:rsidR="006E6E96" w:rsidRDefault="00164982" w:rsidP="006E6E96">
      <w:r>
        <w:t>KEYWORDS</w:t>
      </w:r>
      <w:r w:rsidR="009D4B6A">
        <w:tab/>
      </w:r>
      <w:r w:rsidR="009D4B6A">
        <w:tab/>
      </w:r>
      <w:r w:rsidR="009D4B6A">
        <w:tab/>
      </w:r>
      <w:r w:rsidR="009D4B6A">
        <w:tab/>
      </w:r>
    </w:p>
    <w:tbl>
      <w:tblPr>
        <w:tblW w:w="5360" w:type="dxa"/>
        <w:tblLook w:val="04A0" w:firstRow="1" w:lastRow="0" w:firstColumn="1" w:lastColumn="0" w:noHBand="0" w:noVBand="1"/>
      </w:tblPr>
      <w:tblGrid>
        <w:gridCol w:w="1154"/>
        <w:gridCol w:w="1180"/>
        <w:gridCol w:w="1900"/>
        <w:gridCol w:w="1220"/>
      </w:tblGrid>
      <w:tr w:rsidR="00164982" w:rsidRPr="00164982" w:rsidTr="00164982">
        <w:trPr>
          <w:trHeight w:val="300"/>
        </w:trPr>
        <w:tc>
          <w:tcPr>
            <w:tcW w:w="106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9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f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if 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int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ls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els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ubl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point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whil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loop till 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har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har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 xml:space="preserve">do till 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yte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loop thru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loa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Each</w:t>
            </w:r>
            <w:proofErr w:type="spellEnd"/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ring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str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witch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hif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bool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s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long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efault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defaul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dynamic (</w:t>
            </w: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int</w:t>
            </w:r>
            <w:proofErr w:type="spellEnd"/>
            <w:r w:rsidRPr="00164982">
              <w:rPr>
                <w:rFonts w:ascii="Calibri" w:eastAsia="Times New Roman" w:hAnsi="Calibri" w:cs="Calibri"/>
                <w:color w:val="000000"/>
              </w:rPr>
              <w:t>/float)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val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ntinu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cont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reak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top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retur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re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voi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implicit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main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begin/end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6E6E96" w:rsidRDefault="006E6E96" w:rsidP="006E6E96"/>
    <w:tbl>
      <w:tblPr>
        <w:tblW w:w="8860" w:type="dxa"/>
        <w:tblLook w:val="04A0" w:firstRow="1" w:lastRow="0" w:firstColumn="1" w:lastColumn="0" w:noHBand="0" w:noVBand="1"/>
      </w:tblPr>
      <w:tblGrid>
        <w:gridCol w:w="1560"/>
        <w:gridCol w:w="2680"/>
        <w:gridCol w:w="1300"/>
        <w:gridCol w:w="1180"/>
        <w:gridCol w:w="1180"/>
        <w:gridCol w:w="960"/>
      </w:tblGrid>
      <w:tr w:rsidR="00164982" w:rsidRPr="00164982" w:rsidTr="00164982">
        <w:trPr>
          <w:trHeight w:val="300"/>
        </w:trPr>
        <w:tc>
          <w:tcPr>
            <w:tcW w:w="156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3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  <w:tc>
          <w:tcPr>
            <w:tcW w:w="118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>
              <w:rPr>
                <w:rFonts w:ascii="Calibri" w:eastAsia="Times New Roman" w:hAnsi="Calibri" w:cs="Calibri"/>
                <w:color w:val="9C5700"/>
              </w:rPr>
              <w:t>MiO</w:t>
            </w:r>
            <w:proofErr w:type="spellEnd"/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las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ubli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erface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ivate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otecte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xtend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Class name(inherited class){}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new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64982">
              <w:rPr>
                <w:rFonts w:ascii="Calibri" w:eastAsia="Times New Roman" w:hAnsi="Calibri" w:cs="Calibri"/>
                <w:color w:val="9C5700"/>
              </w:rPr>
              <w:t>thr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64982">
              <w:rPr>
                <w:rFonts w:ascii="Calibri" w:eastAsia="Times New Roman" w:hAnsi="Calibri" w:cs="Calibri"/>
                <w:color w:val="000000"/>
              </w:rPr>
              <w:t>Const</w:t>
            </w:r>
            <w:proofErr w:type="spellEnd"/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atic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64982">
              <w:rPr>
                <w:rFonts w:ascii="Calibri" w:eastAsia="Times New Roman" w:hAnsi="Calibri" w:cs="Calibri"/>
                <w:color w:val="9C5700"/>
              </w:rPr>
              <w:t>throw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mplement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his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Self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uper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164982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aren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164982" w:rsidRPr="00164982" w:rsidTr="00164982">
        <w:trPr>
          <w:trHeight w:val="30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498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64982" w:rsidRDefault="00164982" w:rsidP="006E6E96"/>
    <w:p w:rsidR="009D4B6A" w:rsidRDefault="009D4B6A" w:rsidP="006E6E96"/>
    <w:p w:rsidR="009D4B6A" w:rsidRDefault="009D4B6A" w:rsidP="006E6E96"/>
    <w:p w:rsidR="009D4B6A" w:rsidRDefault="009D4B6A" w:rsidP="006E6E96"/>
    <w:p w:rsidR="009D4B6A" w:rsidRDefault="009D4B6A" w:rsidP="006E6E96"/>
    <w:p w:rsidR="009D4B6A" w:rsidRDefault="009D4B6A" w:rsidP="006E6E96">
      <w:r>
        <w:t>CLASSES</w:t>
      </w:r>
    </w:p>
    <w:tbl>
      <w:tblPr>
        <w:tblW w:w="354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</w:tblGrid>
      <w:tr w:rsidR="009D4B6A" w:rsidRPr="009D4B6A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006100"/>
              </w:rPr>
              <w:t>D</w:t>
            </w:r>
            <w:r w:rsidR="00164982">
              <w:rPr>
                <w:rFonts w:ascii="Calibri" w:eastAsia="Times New Roman" w:hAnsi="Calibri" w:cs="Calibri"/>
                <w:color w:val="006100"/>
              </w:rPr>
              <w:t>ata</w:t>
            </w:r>
            <w:r w:rsidRPr="009D4B6A">
              <w:rPr>
                <w:rFonts w:ascii="Calibri" w:eastAsia="Times New Roman" w:hAnsi="Calibri" w:cs="Calibri"/>
                <w:color w:val="006100"/>
              </w:rPr>
              <w:t>T</w:t>
            </w:r>
            <w:r w:rsidR="00164982">
              <w:rPr>
                <w:rFonts w:ascii="Calibri" w:eastAsia="Times New Roman" w:hAnsi="Calibri" w:cs="Calibri"/>
                <w:color w:val="006100"/>
              </w:rPr>
              <w:t>yp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ring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numbe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ring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numbe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u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9D4B6A">
              <w:rPr>
                <w:rFonts w:ascii="Calibri" w:eastAsia="Times New Roman" w:hAnsi="Calibri" w:cs="Calibri"/>
                <w:color w:val="9C5700"/>
              </w:rPr>
              <w:t>by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lo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proofErr w:type="spellStart"/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oole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9D4B6A" w:rsidRDefault="009D4B6A" w:rsidP="006E6E96"/>
    <w:tbl>
      <w:tblPr>
        <w:tblW w:w="586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  <w:gridCol w:w="1076"/>
        <w:gridCol w:w="1360"/>
      </w:tblGrid>
      <w:tr w:rsidR="009D4B6A" w:rsidRPr="009D4B6A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i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el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whi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o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o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ls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whi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006100"/>
              </w:rPr>
              <w:t>forEa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ntinue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proofErr w:type="spellStart"/>
            <w:r w:rsidRPr="009D4B6A">
              <w:rPr>
                <w:rFonts w:ascii="Calibri" w:eastAsia="Times New Roman" w:hAnsi="Calibri" w:cs="Calibri"/>
                <w:color w:val="9C5700"/>
              </w:rPr>
              <w:t>forEa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ntinue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bookmarkStart w:id="0" w:name="_GoBack"/>
        <w:bookmarkEnd w:id="0"/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hree p</w:t>
            </w:r>
            <w:r>
              <w:rPr>
                <w:rFonts w:ascii="Calibri" w:eastAsia="Times New Roman" w:hAnsi="Calibri" w:cs="Calibri"/>
                <w:color w:val="006100"/>
              </w:rPr>
              <w:t>’</w:t>
            </w:r>
            <w:r w:rsidRPr="009D4B6A">
              <w:rPr>
                <w:rFonts w:ascii="Calibri" w:eastAsia="Times New Roman" w:hAnsi="Calibri" w:cs="Calibri"/>
                <w:color w:val="006100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ubli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otec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9D4B6A" w:rsidRPr="006E6E96" w:rsidRDefault="009D4B6A" w:rsidP="006E6E96"/>
    <w:sectPr w:rsidR="009D4B6A" w:rsidRPr="006E6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E3NLU0MDSzNDdX0lEKTi0uzszPAykwrAUA8llM+SwAAAA="/>
  </w:docVars>
  <w:rsids>
    <w:rsidRoot w:val="003B71F4"/>
    <w:rsid w:val="00164982"/>
    <w:rsid w:val="003B71F4"/>
    <w:rsid w:val="006E6E96"/>
    <w:rsid w:val="009A7520"/>
    <w:rsid w:val="009D4B6A"/>
    <w:rsid w:val="00F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B2D99"/>
  <w15:chartTrackingRefBased/>
  <w15:docId w15:val="{ECCCD865-B173-40C5-A245-80BC95544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4</cp:revision>
  <dcterms:created xsi:type="dcterms:W3CDTF">2022-08-16T17:31:00Z</dcterms:created>
  <dcterms:modified xsi:type="dcterms:W3CDTF">2022-08-16T17:53:00Z</dcterms:modified>
</cp:coreProperties>
</file>